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B6B24" w14:textId="77777777" w:rsidR="0031473F" w:rsidRPr="0031473F" w:rsidRDefault="0031473F" w:rsidP="00B32AE2">
      <w:pPr>
        <w:pStyle w:val="TOC1"/>
      </w:pPr>
    </w:p>
    <w:p w14:paraId="47B88B76" w14:textId="58B165E9" w:rsidR="008035B5" w:rsidRPr="00770E71" w:rsidDel="00F25761" w:rsidRDefault="001811D3" w:rsidP="001811D3">
      <w:pPr>
        <w:spacing w:before="0"/>
        <w:rPr>
          <w:del w:id="0" w:author="Lee, Melanie K [SVPP]" w:date="2026-01-06T12:42:00Z" w16du:dateUtc="2026-01-06T18:42:00Z"/>
          <w:rFonts w:cstheme="minorHAnsi"/>
          <w:szCs w:val="24"/>
        </w:rPr>
      </w:pPr>
      <w:del w:id="1" w:author="Lee, Melanie K [SVPP]" w:date="2026-01-06T12:42:00Z" w16du:dateUtc="2026-01-06T18:42:00Z">
        <w:r w:rsidRPr="00F25761" w:rsidDel="00F25761">
          <w:rPr>
            <w:rStyle w:val="A3"/>
            <w:rFonts w:asciiTheme="minorHAnsi" w:hAnsiTheme="minorHAnsi" w:cstheme="minorHAnsi"/>
            <w:i w:val="0"/>
            <w:iCs w:val="0"/>
            <w:color w:val="auto"/>
            <w:sz w:val="24"/>
            <w:szCs w:val="24"/>
            <w:rPrChange w:id="2" w:author="Lee, Melanie K [SVPP]" w:date="2026-01-06T12:42:00Z" w16du:dateUtc="2026-01-06T18:42:00Z">
              <w:rPr>
                <w:rStyle w:val="A3"/>
                <w:rFonts w:asciiTheme="minorHAnsi" w:hAnsiTheme="minorHAnsi" w:cstheme="minorHAnsi"/>
                <w:i w:val="0"/>
                <w:iCs w:val="0"/>
                <w:sz w:val="24"/>
                <w:szCs w:val="24"/>
              </w:rPr>
            </w:rPrChange>
          </w:rPr>
          <w:delText>Website: https://www.pr</w:delText>
        </w:r>
        <w:r w:rsidRPr="00F25761" w:rsidDel="00F25761">
          <w:rPr>
            <w:rStyle w:val="A3"/>
            <w:rFonts w:asciiTheme="minorHAnsi" w:hAnsiTheme="minorHAnsi" w:cstheme="minorHAnsi"/>
            <w:color w:val="auto"/>
            <w:sz w:val="24"/>
            <w:szCs w:val="24"/>
            <w:rPrChange w:id="3" w:author="Lee, Melanie K [SVPP]" w:date="2026-01-06T12:42:00Z" w16du:dateUtc="2026-01-06T18:42:00Z">
              <w:rPr>
                <w:rStyle w:val="A3"/>
                <w:rFonts w:asciiTheme="minorHAnsi" w:hAnsiTheme="minorHAnsi" w:cstheme="minorHAnsi"/>
                <w:sz w:val="24"/>
                <w:szCs w:val="24"/>
              </w:rPr>
            </w:rPrChange>
          </w:rPr>
          <w:delText>Updated July 2021</w:delText>
        </w:r>
      </w:del>
    </w:p>
    <w:p w14:paraId="3658B457" w14:textId="1FFD1BFE" w:rsidR="00EB2EB3" w:rsidRDefault="00EB2EB3" w:rsidP="00EB2EB3">
      <w:pPr>
        <w:pStyle w:val="Heading1"/>
        <w:jc w:val="center"/>
        <w:rPr>
          <w:rFonts w:cstheme="minorHAnsi"/>
          <w:szCs w:val="28"/>
        </w:rPr>
      </w:pPr>
      <w:r w:rsidRPr="00EB2EB3">
        <w:rPr>
          <w:rFonts w:cstheme="minorHAnsi"/>
          <w:szCs w:val="28"/>
        </w:rPr>
        <w:t>L</w:t>
      </w:r>
      <w:r>
        <w:rPr>
          <w:rFonts w:cstheme="minorHAnsi"/>
          <w:szCs w:val="28"/>
        </w:rPr>
        <w:t>og</w:t>
      </w:r>
      <w:r w:rsidRPr="00EB2EB3">
        <w:rPr>
          <w:rFonts w:cstheme="minorHAnsi"/>
          <w:szCs w:val="28"/>
        </w:rPr>
        <w:t xml:space="preserve"> </w:t>
      </w:r>
      <w:r>
        <w:rPr>
          <w:rFonts w:cstheme="minorHAnsi"/>
          <w:szCs w:val="28"/>
        </w:rPr>
        <w:t>of</w:t>
      </w:r>
      <w:r w:rsidRPr="00EB2EB3">
        <w:rPr>
          <w:rFonts w:cstheme="minorHAnsi"/>
          <w:szCs w:val="28"/>
        </w:rPr>
        <w:t xml:space="preserve"> E</w:t>
      </w:r>
      <w:r>
        <w:rPr>
          <w:rFonts w:cstheme="minorHAnsi"/>
          <w:szCs w:val="28"/>
        </w:rPr>
        <w:t>xternal</w:t>
      </w:r>
      <w:r w:rsidRPr="00EB2EB3">
        <w:rPr>
          <w:rFonts w:cstheme="minorHAnsi"/>
          <w:szCs w:val="28"/>
        </w:rPr>
        <w:t xml:space="preserve"> L</w:t>
      </w:r>
      <w:r>
        <w:rPr>
          <w:rFonts w:cstheme="minorHAnsi"/>
          <w:szCs w:val="28"/>
        </w:rPr>
        <w:t>etters</w:t>
      </w:r>
      <w:r w:rsidRPr="00EB2EB3">
        <w:rPr>
          <w:rFonts w:cstheme="minorHAnsi"/>
          <w:szCs w:val="28"/>
        </w:rPr>
        <w:t xml:space="preserve"> R</w:t>
      </w:r>
      <w:r>
        <w:rPr>
          <w:rFonts w:cstheme="minorHAnsi"/>
          <w:szCs w:val="28"/>
        </w:rPr>
        <w:t>eceived</w:t>
      </w:r>
      <w:r w:rsidRPr="00EB2EB3">
        <w:rPr>
          <w:rFonts w:cstheme="minorHAnsi"/>
          <w:szCs w:val="28"/>
        </w:rPr>
        <w:t xml:space="preserve"> </w:t>
      </w:r>
      <w:r>
        <w:rPr>
          <w:rFonts w:cstheme="minorHAnsi"/>
          <w:szCs w:val="28"/>
        </w:rPr>
        <w:t>for</w:t>
      </w:r>
      <w:r w:rsidRPr="00EB2EB3">
        <w:rPr>
          <w:rFonts w:cstheme="minorHAnsi"/>
          <w:szCs w:val="28"/>
        </w:rPr>
        <w:t xml:space="preserve"> P</w:t>
      </w:r>
      <w:r>
        <w:rPr>
          <w:rFonts w:cstheme="minorHAnsi"/>
          <w:szCs w:val="28"/>
        </w:rPr>
        <w:t xml:space="preserve">romotion and </w:t>
      </w:r>
      <w:r w:rsidRPr="00EB2EB3">
        <w:rPr>
          <w:rFonts w:cstheme="minorHAnsi"/>
          <w:szCs w:val="28"/>
        </w:rPr>
        <w:t>T</w:t>
      </w:r>
      <w:r>
        <w:rPr>
          <w:rFonts w:cstheme="minorHAnsi"/>
          <w:szCs w:val="28"/>
        </w:rPr>
        <w:t>enure</w:t>
      </w:r>
      <w:r w:rsidRPr="00EB2EB3">
        <w:rPr>
          <w:rFonts w:cstheme="minorHAnsi"/>
          <w:szCs w:val="28"/>
        </w:rPr>
        <w:t xml:space="preserve"> R</w:t>
      </w:r>
      <w:r>
        <w:rPr>
          <w:rFonts w:cstheme="minorHAnsi"/>
          <w:szCs w:val="28"/>
        </w:rPr>
        <w:t>eview</w:t>
      </w:r>
    </w:p>
    <w:p w14:paraId="023FABF7" w14:textId="77777777" w:rsidR="00311AA3" w:rsidRPr="00311AA3" w:rsidRDefault="00311AA3" w:rsidP="006F6F95"/>
    <w:p w14:paraId="040B40DB" w14:textId="77777777" w:rsidR="00EB2EB3" w:rsidRPr="005A0363" w:rsidRDefault="00EB2EB3" w:rsidP="00EB2EB3">
      <w:pPr>
        <w:jc w:val="center"/>
        <w:rPr>
          <w:rFonts w:ascii="Cambria" w:hAnsi="Cambri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660"/>
      </w:tblGrid>
      <w:tr w:rsidR="003D7264" w:rsidRPr="00770E71" w14:paraId="25D365AD" w14:textId="77777777" w:rsidTr="003D7264">
        <w:tc>
          <w:tcPr>
            <w:tcW w:w="13135" w:type="dxa"/>
            <w:gridSpan w:val="2"/>
          </w:tcPr>
          <w:p w14:paraId="767E8E5B" w14:textId="77777777" w:rsidR="00311AA3" w:rsidRDefault="003D7264" w:rsidP="00311AA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>Candidate Information</w:t>
            </w:r>
          </w:p>
          <w:p w14:paraId="63CC0B1E" w14:textId="7E32CD2E" w:rsidR="00311AA3" w:rsidRPr="00770E71" w:rsidRDefault="00311AA3" w:rsidP="00311AA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D7264" w:rsidRPr="00770E71" w14:paraId="4212E002" w14:textId="77777777" w:rsidTr="003D7264">
        <w:tc>
          <w:tcPr>
            <w:tcW w:w="6475" w:type="dxa"/>
          </w:tcPr>
          <w:p w14:paraId="48F74CE5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  <w:p w14:paraId="39F06747" w14:textId="77777777" w:rsidR="003837A0" w:rsidRDefault="003837A0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60" w:type="dxa"/>
          </w:tcPr>
          <w:p w14:paraId="56B6E8EE" w14:textId="39DAE833" w:rsidR="003D7264" w:rsidRPr="00770E71" w:rsidRDefault="00E22D1C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ollege: </w:t>
            </w:r>
          </w:p>
        </w:tc>
      </w:tr>
      <w:tr w:rsidR="003D7264" w14:paraId="3304C66F" w14:textId="77777777" w:rsidTr="003D7264">
        <w:tc>
          <w:tcPr>
            <w:tcW w:w="6475" w:type="dxa"/>
          </w:tcPr>
          <w:p w14:paraId="0D634960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urrent Rank:</w:t>
            </w:r>
          </w:p>
          <w:p w14:paraId="692875A1" w14:textId="77777777" w:rsidR="003837A0" w:rsidRDefault="003837A0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60" w:type="dxa"/>
          </w:tcPr>
          <w:p w14:paraId="50359793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mary Department:</w:t>
            </w:r>
          </w:p>
        </w:tc>
      </w:tr>
      <w:tr w:rsidR="003D7264" w14:paraId="213060B0" w14:textId="77777777" w:rsidTr="003D7264">
        <w:tc>
          <w:tcPr>
            <w:tcW w:w="13135" w:type="dxa"/>
            <w:gridSpan w:val="2"/>
          </w:tcPr>
          <w:p w14:paraId="3F17687D" w14:textId="22439B8E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econdary Appointments (e.g., </w:t>
            </w:r>
            <w:r w:rsidR="00311AA3">
              <w:rPr>
                <w:rFonts w:asciiTheme="minorHAnsi" w:hAnsiTheme="minorHAnsi" w:cstheme="minorHAnsi"/>
                <w:sz w:val="24"/>
                <w:szCs w:val="24"/>
              </w:rPr>
              <w:t xml:space="preserve">Department, Program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Interdepartmental Program):</w:t>
            </w:r>
          </w:p>
          <w:p w14:paraId="593D569B" w14:textId="77777777" w:rsidR="003837A0" w:rsidRDefault="003837A0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73E784D" w14:textId="77777777" w:rsidR="00EB2EB3" w:rsidRPr="00EB2EB3" w:rsidRDefault="00EB2EB3" w:rsidP="00EB2EB3">
      <w:pPr>
        <w:rPr>
          <w:rFonts w:cstheme="minorHAnsi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35"/>
      </w:tblGrid>
      <w:tr w:rsidR="003D7264" w:rsidRPr="00770E71" w14:paraId="1A4DB409" w14:textId="77777777" w:rsidTr="003D7264">
        <w:tc>
          <w:tcPr>
            <w:tcW w:w="13135" w:type="dxa"/>
          </w:tcPr>
          <w:p w14:paraId="31A6A649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romotion and Tenure Review</w:t>
            </w:r>
          </w:p>
          <w:p w14:paraId="0D94A369" w14:textId="77777777" w:rsidR="00311AA3" w:rsidRPr="00770E71" w:rsidRDefault="00311AA3" w:rsidP="00F34BD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D7264" w:rsidRPr="00770E71" w14:paraId="7C2EC274" w14:textId="77777777" w:rsidTr="003D7264">
        <w:tc>
          <w:tcPr>
            <w:tcW w:w="13135" w:type="dxa"/>
          </w:tcPr>
          <w:p w14:paraId="32007C49" w14:textId="77777777" w:rsidR="003D7264" w:rsidRPr="001F12B8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 w:rsidRPr="001F12B8">
              <w:rPr>
                <w:rFonts w:asciiTheme="minorHAnsi" w:hAnsiTheme="minorHAnsi" w:cstheme="minorHAnsi"/>
                <w:sz w:val="24"/>
                <w:szCs w:val="24"/>
              </w:rPr>
              <w:t xml:space="preserve">Acti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eing considered:</w:t>
            </w:r>
          </w:p>
          <w:p w14:paraId="57ACCD24" w14:textId="77777777" w:rsidR="003D7264" w:rsidRDefault="003D7264" w:rsidP="00F34BD3">
            <w:pPr>
              <w:pStyle w:val="BodyText"/>
              <w:numPr>
                <w:ilvl w:val="0"/>
                <w:numId w:val="17"/>
              </w:numPr>
              <w:tabs>
                <w:tab w:val="clear" w:pos="720"/>
                <w:tab w:val="num" w:pos="430"/>
                <w:tab w:val="left" w:pos="6832"/>
              </w:tabs>
              <w:spacing w:before="62"/>
              <w:ind w:hanging="65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Tenure and promotion to associate professor      </w:t>
            </w:r>
          </w:p>
          <w:p w14:paraId="1B46C901" w14:textId="77777777" w:rsidR="003D7264" w:rsidRPr="001F12B8" w:rsidRDefault="003D7264" w:rsidP="00F34BD3">
            <w:pPr>
              <w:pStyle w:val="BodyText"/>
              <w:numPr>
                <w:ilvl w:val="0"/>
                <w:numId w:val="17"/>
              </w:numPr>
              <w:tabs>
                <w:tab w:val="clear" w:pos="720"/>
                <w:tab w:val="num" w:pos="430"/>
                <w:tab w:val="left" w:pos="6832"/>
              </w:tabs>
              <w:spacing w:before="62"/>
              <w:ind w:hanging="65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Tenure as associate professor       </w:t>
            </w:r>
          </w:p>
          <w:p w14:paraId="48D28512" w14:textId="77777777" w:rsidR="003D7264" w:rsidRDefault="003D7264" w:rsidP="00F34BD3">
            <w:pPr>
              <w:pStyle w:val="BodyText"/>
              <w:numPr>
                <w:ilvl w:val="0"/>
                <w:numId w:val="17"/>
              </w:numPr>
              <w:tabs>
                <w:tab w:val="clear" w:pos="720"/>
                <w:tab w:val="num" w:pos="430"/>
                <w:tab w:val="left" w:pos="6832"/>
              </w:tabs>
              <w:spacing w:before="62"/>
              <w:ind w:hanging="65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Promotion to professor</w:t>
            </w:r>
          </w:p>
          <w:p w14:paraId="0599E68F" w14:textId="77777777" w:rsidR="00311AA3" w:rsidRPr="00770E71" w:rsidRDefault="00311AA3" w:rsidP="006F6F95">
            <w:pPr>
              <w:pStyle w:val="BodyText"/>
              <w:tabs>
                <w:tab w:val="left" w:pos="6832"/>
              </w:tabs>
              <w:spacing w:before="62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D7264" w14:paraId="3B2FD2AF" w14:textId="77777777" w:rsidTr="003D7264">
        <w:tc>
          <w:tcPr>
            <w:tcW w:w="13135" w:type="dxa"/>
          </w:tcPr>
          <w:p w14:paraId="384B3FF7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s this a mandatory review? </w:t>
            </w:r>
            <w:r>
              <w:t xml:space="preserve">   </w:t>
            </w:r>
            <w:r>
              <w:rPr>
                <w:noProof/>
              </w:rPr>
              <w:drawing>
                <wp:inline distT="0" distB="0" distL="0" distR="0" wp14:anchorId="0F9621A0" wp14:editId="78DCAD16">
                  <wp:extent cx="152400" cy="152400"/>
                  <wp:effectExtent l="0" t="0" r="0" b="0"/>
                  <wp:docPr id="1" name="Picture 1" descr="This is a square box to check if your answer to the previous question is “yes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his is a square box to check if your answer to the previous question is “yes”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</w:t>
            </w:r>
            <w:r>
              <w:rPr>
                <w:spacing w:val="-4"/>
              </w:rPr>
              <w:t xml:space="preserve">  </w:t>
            </w:r>
            <w:r w:rsidRPr="00770E71">
              <w:rPr>
                <w:rFonts w:asciiTheme="minorHAnsi" w:hAnsiTheme="minorHAnsi" w:cstheme="minorHAnsi"/>
                <w:noProof/>
                <w:spacing w:val="-10"/>
                <w:sz w:val="24"/>
                <w:szCs w:val="24"/>
              </w:rPr>
              <w:drawing>
                <wp:inline distT="0" distB="0" distL="0" distR="0" wp14:anchorId="34B2643C" wp14:editId="5CF6886D">
                  <wp:extent cx="152400" cy="152400"/>
                  <wp:effectExtent l="0" t="0" r="0" b="0"/>
                  <wp:docPr id="30" name="Picture 30" descr="This is a square box to check if your answer to the previous question is “no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This is a square box to check if your answer to the previous question is “no”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28E6D96C" w14:textId="7D9695A6" w:rsidR="00311AA3" w:rsidRDefault="00311AA3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21DFBEA" w14:textId="61DF190D" w:rsidR="00EB2EB3" w:rsidRDefault="00EB2EB3" w:rsidP="00EB2EB3">
      <w:pPr>
        <w:rPr>
          <w:rFonts w:cstheme="minorHAnsi"/>
          <w:b/>
          <w:sz w:val="26"/>
          <w:szCs w:val="26"/>
        </w:rPr>
      </w:pPr>
      <w:r w:rsidRPr="003D7264">
        <w:rPr>
          <w:rFonts w:cstheme="minorHAnsi"/>
          <w:b/>
          <w:sz w:val="26"/>
          <w:szCs w:val="26"/>
        </w:rPr>
        <w:t>Part I:</w:t>
      </w:r>
      <w:r w:rsidR="003D7264">
        <w:rPr>
          <w:rFonts w:cstheme="minorHAnsi"/>
          <w:b/>
          <w:sz w:val="26"/>
          <w:szCs w:val="26"/>
        </w:rPr>
        <w:t xml:space="preserve"> List of External Reviewers</w:t>
      </w:r>
    </w:p>
    <w:p w14:paraId="46D0F44B" w14:textId="77777777" w:rsidR="00F11042" w:rsidRPr="003D7264" w:rsidRDefault="00F11042" w:rsidP="00EB2EB3">
      <w:pPr>
        <w:rPr>
          <w:rFonts w:cstheme="minorHAnsi"/>
          <w:b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95"/>
        <w:gridCol w:w="3420"/>
        <w:gridCol w:w="2160"/>
        <w:gridCol w:w="2070"/>
        <w:gridCol w:w="1980"/>
      </w:tblGrid>
      <w:tr w:rsidR="00311AA3" w:rsidRPr="003D7264" w14:paraId="66F13732" w14:textId="77777777" w:rsidTr="006F6F95">
        <w:tc>
          <w:tcPr>
            <w:tcW w:w="3595" w:type="dxa"/>
          </w:tcPr>
          <w:p w14:paraId="3D46DF1F" w14:textId="7C85458D" w:rsidR="00311AA3" w:rsidRDefault="00311AA3" w:rsidP="00311AA3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softHyphen/>
              <w:t xml:space="preserve">Reviewer Name, Rank </w:t>
            </w:r>
          </w:p>
          <w:p w14:paraId="57D92149" w14:textId="0D557F70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 xml:space="preserve">and </w:t>
            </w:r>
            <w:r w:rsidR="00F04F23">
              <w:rPr>
                <w:rFonts w:cstheme="minorHAnsi"/>
                <w:b/>
                <w:sz w:val="26"/>
                <w:szCs w:val="26"/>
              </w:rPr>
              <w:t>Position</w:t>
            </w:r>
          </w:p>
        </w:tc>
        <w:tc>
          <w:tcPr>
            <w:tcW w:w="3420" w:type="dxa"/>
          </w:tcPr>
          <w:p w14:paraId="3FDEE2A2" w14:textId="3B5005CA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Current Institution</w:t>
            </w:r>
          </w:p>
        </w:tc>
        <w:tc>
          <w:tcPr>
            <w:tcW w:w="2160" w:type="dxa"/>
          </w:tcPr>
          <w:p w14:paraId="64A93704" w14:textId="76E46F0D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Nominated By</w:t>
            </w:r>
          </w:p>
        </w:tc>
        <w:tc>
          <w:tcPr>
            <w:tcW w:w="2070" w:type="dxa"/>
          </w:tcPr>
          <w:p w14:paraId="4AB0904F" w14:textId="1329EFB5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Date Request Letter Sent</w:t>
            </w:r>
          </w:p>
        </w:tc>
        <w:tc>
          <w:tcPr>
            <w:tcW w:w="1980" w:type="dxa"/>
          </w:tcPr>
          <w:p w14:paraId="729D0A34" w14:textId="3EA309CD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Date Letter Received</w:t>
            </w:r>
          </w:p>
        </w:tc>
      </w:tr>
      <w:tr w:rsidR="00311AA3" w:rsidRPr="003D7264" w14:paraId="5A8B6746" w14:textId="77777777" w:rsidTr="006F6F95">
        <w:trPr>
          <w:trHeight w:val="854"/>
        </w:trPr>
        <w:tc>
          <w:tcPr>
            <w:tcW w:w="3595" w:type="dxa"/>
          </w:tcPr>
          <w:p w14:paraId="244516D8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098A278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1.</w:t>
            </w:r>
          </w:p>
        </w:tc>
        <w:tc>
          <w:tcPr>
            <w:tcW w:w="3420" w:type="dxa"/>
          </w:tcPr>
          <w:p w14:paraId="141BFFDA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1133077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6DB14B3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459EB28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70A17A8A" w14:textId="77777777" w:rsidTr="006F6F95">
        <w:tc>
          <w:tcPr>
            <w:tcW w:w="3595" w:type="dxa"/>
          </w:tcPr>
          <w:p w14:paraId="45621E15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6028EA1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2.</w:t>
            </w:r>
          </w:p>
        </w:tc>
        <w:tc>
          <w:tcPr>
            <w:tcW w:w="3420" w:type="dxa"/>
          </w:tcPr>
          <w:p w14:paraId="1CAA364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48EFF55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38A2E384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5BFF168B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3643AA32" w14:textId="77777777" w:rsidTr="006F6F95">
        <w:tc>
          <w:tcPr>
            <w:tcW w:w="3595" w:type="dxa"/>
          </w:tcPr>
          <w:p w14:paraId="1E97FC8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47BEE59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3.</w:t>
            </w:r>
          </w:p>
        </w:tc>
        <w:tc>
          <w:tcPr>
            <w:tcW w:w="3420" w:type="dxa"/>
          </w:tcPr>
          <w:p w14:paraId="01799318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300CA1AA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6FA2B519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500A6A38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1F2B927A" w14:textId="77777777" w:rsidTr="006F6F95">
        <w:tc>
          <w:tcPr>
            <w:tcW w:w="3595" w:type="dxa"/>
          </w:tcPr>
          <w:p w14:paraId="5D0F1F6E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28359FB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4.</w:t>
            </w:r>
          </w:p>
        </w:tc>
        <w:tc>
          <w:tcPr>
            <w:tcW w:w="3420" w:type="dxa"/>
          </w:tcPr>
          <w:p w14:paraId="2C3C364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1CF9ECC6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3AFD324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1E7DEF0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29CD4604" w14:textId="77777777" w:rsidTr="006F6F95">
        <w:tc>
          <w:tcPr>
            <w:tcW w:w="3595" w:type="dxa"/>
          </w:tcPr>
          <w:p w14:paraId="24546AC1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5590248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5.</w:t>
            </w:r>
          </w:p>
        </w:tc>
        <w:tc>
          <w:tcPr>
            <w:tcW w:w="3420" w:type="dxa"/>
          </w:tcPr>
          <w:p w14:paraId="15D58A7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3C2E892B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60511375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21644B5E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5A63C8A2" w14:textId="77777777" w:rsidTr="006F6F95">
        <w:tc>
          <w:tcPr>
            <w:tcW w:w="3595" w:type="dxa"/>
          </w:tcPr>
          <w:p w14:paraId="4303DFCB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41A989F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6.</w:t>
            </w:r>
          </w:p>
        </w:tc>
        <w:tc>
          <w:tcPr>
            <w:tcW w:w="3420" w:type="dxa"/>
          </w:tcPr>
          <w:p w14:paraId="201DF60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3873968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4563614F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1098F57C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4114E4CA" w14:textId="77777777" w:rsidR="00EB2EB3" w:rsidRPr="003D7264" w:rsidRDefault="00EB2EB3" w:rsidP="00EB2EB3">
      <w:pPr>
        <w:rPr>
          <w:rFonts w:cstheme="minorHAnsi"/>
          <w:sz w:val="26"/>
          <w:szCs w:val="26"/>
        </w:rPr>
      </w:pPr>
    </w:p>
    <w:p w14:paraId="5999EF79" w14:textId="77777777" w:rsidR="00EB2EB3" w:rsidRPr="00EB2EB3" w:rsidRDefault="00EB2EB3" w:rsidP="00EB2EB3">
      <w:pPr>
        <w:rPr>
          <w:rFonts w:cstheme="minorHAnsi"/>
          <w:szCs w:val="24"/>
        </w:rPr>
      </w:pPr>
    </w:p>
    <w:p w14:paraId="0184E9D9" w14:textId="1FC0A5DB" w:rsidR="00EB2EB3" w:rsidRDefault="00EB2EB3" w:rsidP="00EB2EB3">
      <w:pPr>
        <w:rPr>
          <w:rFonts w:cstheme="minorHAnsi"/>
          <w:szCs w:val="24"/>
        </w:rPr>
      </w:pPr>
    </w:p>
    <w:p w14:paraId="3CA78BB0" w14:textId="02A6C392" w:rsidR="003D7264" w:rsidRDefault="003D7264" w:rsidP="00EB2EB3">
      <w:pPr>
        <w:rPr>
          <w:rFonts w:cstheme="minorHAnsi"/>
          <w:szCs w:val="24"/>
        </w:rPr>
      </w:pPr>
    </w:p>
    <w:p w14:paraId="52A96957" w14:textId="483B1C61" w:rsidR="003D7264" w:rsidRDefault="003D7264" w:rsidP="00EB2EB3">
      <w:pPr>
        <w:rPr>
          <w:rFonts w:cstheme="minorHAnsi"/>
          <w:szCs w:val="24"/>
        </w:rPr>
      </w:pPr>
    </w:p>
    <w:p w14:paraId="1EBC83B1" w14:textId="77777777" w:rsidR="003D7264" w:rsidRPr="00EB2EB3" w:rsidRDefault="003D7264" w:rsidP="00EB2EB3">
      <w:pPr>
        <w:rPr>
          <w:rFonts w:cstheme="minorHAnsi"/>
          <w:szCs w:val="24"/>
        </w:rPr>
      </w:pPr>
    </w:p>
    <w:p w14:paraId="630BEB18" w14:textId="77777777" w:rsidR="00EB2EB3" w:rsidRPr="00EB2EB3" w:rsidRDefault="00EB2EB3" w:rsidP="00EB2EB3">
      <w:pPr>
        <w:rPr>
          <w:rFonts w:cstheme="minorHAnsi"/>
          <w:szCs w:val="24"/>
        </w:rPr>
      </w:pPr>
    </w:p>
    <w:p w14:paraId="5B46D993" w14:textId="77777777" w:rsidR="00EB2EB3" w:rsidRPr="00EB2EB3" w:rsidRDefault="00EB2EB3" w:rsidP="00EB2EB3">
      <w:pPr>
        <w:rPr>
          <w:rFonts w:cstheme="minorHAnsi"/>
          <w:szCs w:val="24"/>
        </w:rPr>
      </w:pPr>
    </w:p>
    <w:p w14:paraId="06FCB7AB" w14:textId="68762096" w:rsidR="00EB2EB3" w:rsidRDefault="00EB2EB3" w:rsidP="00EB2EB3">
      <w:pPr>
        <w:rPr>
          <w:rFonts w:cstheme="minorHAnsi"/>
          <w:b/>
          <w:sz w:val="26"/>
          <w:szCs w:val="26"/>
        </w:rPr>
      </w:pPr>
      <w:r w:rsidRPr="00F11042">
        <w:rPr>
          <w:rFonts w:cstheme="minorHAnsi"/>
          <w:b/>
          <w:sz w:val="26"/>
          <w:szCs w:val="26"/>
        </w:rPr>
        <w:t>Part II:</w:t>
      </w:r>
      <w:r w:rsidR="003D7264" w:rsidRPr="00F11042">
        <w:rPr>
          <w:rFonts w:cstheme="minorHAnsi"/>
          <w:b/>
          <w:sz w:val="26"/>
          <w:szCs w:val="26"/>
        </w:rPr>
        <w:t xml:space="preserve"> Qualifications</w:t>
      </w:r>
      <w:r w:rsidR="00482DC1">
        <w:rPr>
          <w:rFonts w:cstheme="minorHAnsi"/>
          <w:b/>
          <w:sz w:val="26"/>
          <w:szCs w:val="26"/>
        </w:rPr>
        <w:t xml:space="preserve"> of External Reviewers</w:t>
      </w:r>
    </w:p>
    <w:p w14:paraId="280EFBD0" w14:textId="77777777" w:rsidR="00F11042" w:rsidRPr="00F11042" w:rsidRDefault="00F11042" w:rsidP="00EB2EB3">
      <w:pPr>
        <w:rPr>
          <w:rFonts w:cstheme="minorHAnsi"/>
          <w:b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08"/>
        <w:gridCol w:w="3780"/>
        <w:gridCol w:w="3870"/>
      </w:tblGrid>
      <w:tr w:rsidR="003D7264" w:rsidRPr="00F11042" w14:paraId="35779357" w14:textId="77777777" w:rsidTr="00F34BD3">
        <w:tc>
          <w:tcPr>
            <w:tcW w:w="5508" w:type="dxa"/>
          </w:tcPr>
          <w:p w14:paraId="4A13EC10" w14:textId="4069EDCA" w:rsidR="003D7264" w:rsidRPr="00F11042" w:rsidRDefault="003D7264" w:rsidP="00F34BD3">
            <w:pPr>
              <w:rPr>
                <w:rFonts w:cstheme="minorHAnsi"/>
                <w:b/>
                <w:sz w:val="26"/>
                <w:szCs w:val="26"/>
              </w:rPr>
            </w:pPr>
            <w:r w:rsidRPr="00F11042">
              <w:rPr>
                <w:rFonts w:cstheme="minorHAnsi"/>
                <w:b/>
                <w:sz w:val="26"/>
                <w:szCs w:val="26"/>
              </w:rPr>
              <w:t xml:space="preserve">Briefly summarize the reason the evaluator was selected (e.g., significant publications, prominence </w:t>
            </w:r>
            <w:r w:rsidR="00F11042" w:rsidRPr="00F11042">
              <w:rPr>
                <w:rFonts w:cstheme="minorHAnsi"/>
                <w:b/>
                <w:sz w:val="26"/>
                <w:szCs w:val="26"/>
              </w:rPr>
              <w:t>as a teacher or extension specialist, leader in the field, award winner</w:t>
            </w:r>
            <w:r w:rsidR="0027337A">
              <w:rPr>
                <w:rFonts w:cstheme="minorHAnsi"/>
                <w:b/>
                <w:sz w:val="26"/>
                <w:szCs w:val="26"/>
              </w:rPr>
              <w:t>,</w:t>
            </w:r>
            <w:r w:rsidR="00F11042" w:rsidRPr="00F11042">
              <w:rPr>
                <w:rFonts w:cstheme="minorHAnsi"/>
                <w:b/>
                <w:sz w:val="26"/>
                <w:szCs w:val="26"/>
              </w:rPr>
              <w:t xml:space="preserve"> prominent editor, etc.)</w:t>
            </w:r>
          </w:p>
        </w:tc>
        <w:tc>
          <w:tcPr>
            <w:tcW w:w="3780" w:type="dxa"/>
          </w:tcPr>
          <w:p w14:paraId="79540889" w14:textId="490F5865" w:rsidR="003D7264" w:rsidRPr="00F11042" w:rsidRDefault="00F11042" w:rsidP="00F34BD3">
            <w:pPr>
              <w:rPr>
                <w:rFonts w:cstheme="minorHAnsi"/>
                <w:b/>
                <w:sz w:val="26"/>
                <w:szCs w:val="26"/>
              </w:rPr>
            </w:pPr>
            <w:r w:rsidRPr="00F11042">
              <w:rPr>
                <w:rFonts w:cstheme="minorHAnsi"/>
                <w:b/>
                <w:sz w:val="26"/>
                <w:szCs w:val="26"/>
              </w:rPr>
              <w:t>Association the evaluator has with the candidate (e.g., none, met at a conference, heard presentation at meeting, etc.)</w:t>
            </w:r>
          </w:p>
        </w:tc>
        <w:tc>
          <w:tcPr>
            <w:tcW w:w="3870" w:type="dxa"/>
          </w:tcPr>
          <w:p w14:paraId="27D87119" w14:textId="2406B14C" w:rsidR="003D7264" w:rsidRPr="00F11042" w:rsidRDefault="00F11042" w:rsidP="00F34BD3">
            <w:pPr>
              <w:rPr>
                <w:rFonts w:cstheme="minorHAnsi"/>
                <w:b/>
                <w:sz w:val="26"/>
                <w:szCs w:val="26"/>
              </w:rPr>
            </w:pPr>
            <w:r w:rsidRPr="00F11042">
              <w:rPr>
                <w:rFonts w:cstheme="minorHAnsi"/>
                <w:b/>
                <w:sz w:val="26"/>
                <w:szCs w:val="26"/>
              </w:rPr>
              <w:t>Association the evaluat</w:t>
            </w:r>
            <w:r w:rsidR="00311AA3">
              <w:rPr>
                <w:rFonts w:cstheme="minorHAnsi"/>
                <w:b/>
                <w:sz w:val="26"/>
                <w:szCs w:val="26"/>
              </w:rPr>
              <w:t>or</w:t>
            </w:r>
            <w:r w:rsidRPr="00F11042">
              <w:rPr>
                <w:rFonts w:cstheme="minorHAnsi"/>
                <w:b/>
                <w:sz w:val="26"/>
                <w:szCs w:val="26"/>
              </w:rPr>
              <w:t xml:space="preserve"> has with Iowa State (e.g., none, degrees, external review team, former faculty member, etc.)</w:t>
            </w:r>
          </w:p>
        </w:tc>
      </w:tr>
      <w:tr w:rsidR="00EB2EB3" w:rsidRPr="00EB2EB3" w14:paraId="68A0883C" w14:textId="77777777" w:rsidTr="00F34BD3">
        <w:tc>
          <w:tcPr>
            <w:tcW w:w="5508" w:type="dxa"/>
          </w:tcPr>
          <w:p w14:paraId="25B4464B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0FF962C5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1.</w:t>
            </w:r>
          </w:p>
        </w:tc>
        <w:tc>
          <w:tcPr>
            <w:tcW w:w="3780" w:type="dxa"/>
          </w:tcPr>
          <w:p w14:paraId="6D4EE9E5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076FD73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3234EA36" w14:textId="77777777" w:rsidTr="00F34BD3">
        <w:tc>
          <w:tcPr>
            <w:tcW w:w="5508" w:type="dxa"/>
          </w:tcPr>
          <w:p w14:paraId="73ED70ED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77123AA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2.</w:t>
            </w:r>
          </w:p>
        </w:tc>
        <w:tc>
          <w:tcPr>
            <w:tcW w:w="3780" w:type="dxa"/>
          </w:tcPr>
          <w:p w14:paraId="116194A8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67909F1C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2FE4289C" w14:textId="77777777" w:rsidTr="00F34BD3">
        <w:tc>
          <w:tcPr>
            <w:tcW w:w="5508" w:type="dxa"/>
          </w:tcPr>
          <w:p w14:paraId="039E5844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6CACE817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3.</w:t>
            </w:r>
          </w:p>
        </w:tc>
        <w:tc>
          <w:tcPr>
            <w:tcW w:w="3780" w:type="dxa"/>
          </w:tcPr>
          <w:p w14:paraId="4050ADD2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722927AE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131D515A" w14:textId="77777777" w:rsidTr="00F34BD3">
        <w:tc>
          <w:tcPr>
            <w:tcW w:w="5508" w:type="dxa"/>
          </w:tcPr>
          <w:p w14:paraId="400418A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783318DB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4.</w:t>
            </w:r>
          </w:p>
        </w:tc>
        <w:tc>
          <w:tcPr>
            <w:tcW w:w="3780" w:type="dxa"/>
          </w:tcPr>
          <w:p w14:paraId="5B4D875D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484ED3B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03E05185" w14:textId="77777777" w:rsidTr="00F34BD3">
        <w:tc>
          <w:tcPr>
            <w:tcW w:w="5508" w:type="dxa"/>
          </w:tcPr>
          <w:p w14:paraId="74B22CE4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72712A53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5.</w:t>
            </w:r>
          </w:p>
        </w:tc>
        <w:tc>
          <w:tcPr>
            <w:tcW w:w="3780" w:type="dxa"/>
          </w:tcPr>
          <w:p w14:paraId="7A71A9F6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75922D49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590950BD" w14:textId="77777777" w:rsidTr="00F34BD3">
        <w:tc>
          <w:tcPr>
            <w:tcW w:w="5508" w:type="dxa"/>
          </w:tcPr>
          <w:p w14:paraId="57E93331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285DBC50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6.</w:t>
            </w:r>
          </w:p>
        </w:tc>
        <w:tc>
          <w:tcPr>
            <w:tcW w:w="3780" w:type="dxa"/>
          </w:tcPr>
          <w:p w14:paraId="2F0E16E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4A91DE48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</w:tbl>
    <w:p w14:paraId="25FC607A" w14:textId="5E0DEF0D" w:rsidR="00F11042" w:rsidRDefault="00F11042" w:rsidP="00311AA3">
      <w:pPr>
        <w:spacing w:before="0"/>
        <w:rPr>
          <w:rFonts w:cstheme="minorHAnsi"/>
          <w:i/>
          <w:szCs w:val="24"/>
        </w:rPr>
      </w:pPr>
    </w:p>
    <w:p w14:paraId="5798B18B" w14:textId="17E009F3" w:rsidR="00F11042" w:rsidRDefault="00F11042" w:rsidP="008035B5">
      <w:pPr>
        <w:spacing w:before="0"/>
        <w:jc w:val="right"/>
        <w:rPr>
          <w:rFonts w:cstheme="minorHAnsi"/>
          <w:i/>
          <w:szCs w:val="24"/>
        </w:rPr>
      </w:pPr>
    </w:p>
    <w:p w14:paraId="0978F4D5" w14:textId="77777777" w:rsidR="00F11042" w:rsidRPr="00EB2EB3" w:rsidRDefault="00F11042" w:rsidP="00F11042">
      <w:pPr>
        <w:spacing w:before="0"/>
        <w:jc w:val="right"/>
        <w:rPr>
          <w:rFonts w:cstheme="minorHAnsi"/>
          <w:i/>
          <w:szCs w:val="24"/>
        </w:rPr>
      </w:pPr>
    </w:p>
    <w:p w14:paraId="08EA6AB3" w14:textId="77777777" w:rsidR="00F11042" w:rsidRPr="00EB2EB3" w:rsidRDefault="00F11042" w:rsidP="008035B5">
      <w:pPr>
        <w:spacing w:before="0"/>
        <w:jc w:val="right"/>
        <w:rPr>
          <w:rFonts w:cstheme="minorHAnsi"/>
          <w:i/>
          <w:szCs w:val="24"/>
        </w:rPr>
      </w:pPr>
    </w:p>
    <w:p w14:paraId="42C5277A" w14:textId="7458593F" w:rsidR="008035B5" w:rsidRPr="00770E71" w:rsidRDefault="008035B5" w:rsidP="008035B5">
      <w:pPr>
        <w:spacing w:before="0"/>
        <w:jc w:val="right"/>
        <w:rPr>
          <w:rFonts w:cstheme="minorHAnsi"/>
          <w:i/>
          <w:szCs w:val="24"/>
        </w:rPr>
      </w:pPr>
      <w:r w:rsidRPr="00770E71">
        <w:rPr>
          <w:rFonts w:cstheme="minorHAnsi"/>
          <w:i/>
          <w:szCs w:val="24"/>
        </w:rPr>
        <w:t xml:space="preserve">Revised </w:t>
      </w:r>
      <w:r w:rsidR="0095349A">
        <w:rPr>
          <w:rFonts w:cstheme="minorHAnsi"/>
          <w:i/>
          <w:szCs w:val="24"/>
        </w:rPr>
        <w:t>June 2024</w:t>
      </w:r>
    </w:p>
    <w:sectPr w:rsidR="008035B5" w:rsidRPr="00770E71" w:rsidSect="00EB2EB3">
      <w:headerReference w:type="even" r:id="rId9"/>
      <w:headerReference w:type="default" r:id="rId10"/>
      <w:headerReference w:type="first" r:id="rId11"/>
      <w:footerReference w:type="first" r:id="rId12"/>
      <w:pgSz w:w="15840" w:h="12240" w:orient="landscape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1331B" w14:textId="77777777" w:rsidR="00123008" w:rsidRDefault="00123008" w:rsidP="00C71658">
      <w:r>
        <w:separator/>
      </w:r>
    </w:p>
    <w:p w14:paraId="2D428394" w14:textId="77777777" w:rsidR="00123008" w:rsidRDefault="00123008"/>
    <w:p w14:paraId="6BBE8667" w14:textId="77777777" w:rsidR="00123008" w:rsidRDefault="00123008"/>
  </w:endnote>
  <w:endnote w:type="continuationSeparator" w:id="0">
    <w:p w14:paraId="6364E8F6" w14:textId="77777777" w:rsidR="00123008" w:rsidRDefault="00123008" w:rsidP="00C71658">
      <w:r>
        <w:continuationSeparator/>
      </w:r>
    </w:p>
    <w:p w14:paraId="314A1B01" w14:textId="77777777" w:rsidR="00123008" w:rsidRDefault="00123008"/>
    <w:p w14:paraId="02FAD5F3" w14:textId="77777777" w:rsidR="00123008" w:rsidRDefault="001230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576A1" w14:textId="33E272DE" w:rsidR="00C71658" w:rsidRDefault="003009CA" w:rsidP="00EB2EB3">
    <w:pPr>
      <w:pStyle w:val="Footer"/>
      <w:spacing w:before="0"/>
      <w:jc w:val="center"/>
    </w:pPr>
    <w:r>
      <w:rPr>
        <w:noProof/>
      </w:rPr>
      <w:drawing>
        <wp:inline distT="0" distB="0" distL="0" distR="0" wp14:anchorId="115D7C94" wp14:editId="1E773CD3">
          <wp:extent cx="6400800" cy="260545"/>
          <wp:effectExtent l="0" t="0" r="5080" b="6350"/>
          <wp:docPr id="6" name="Picture 6" descr="1550 Beardshear Hall (office location); 515-294-9591(office phone number); provost@iastate.edu (office email); http://provost.iastate.edu (office website URL) in white text in a red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1550 Beardshear Hall (office location); 515-294-9591(office phone number); provost@iastate.edu (office email); http://provost.iastate.edu (office website URL) in white text in a red bloc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260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5D7212" w14:textId="77777777" w:rsidR="00123008" w:rsidRDefault="00123008" w:rsidP="00C71658">
      <w:r>
        <w:separator/>
      </w:r>
    </w:p>
    <w:p w14:paraId="4CEE00CB" w14:textId="77777777" w:rsidR="00123008" w:rsidRDefault="00123008"/>
    <w:p w14:paraId="61A146EF" w14:textId="77777777" w:rsidR="00123008" w:rsidRDefault="00123008"/>
  </w:footnote>
  <w:footnote w:type="continuationSeparator" w:id="0">
    <w:p w14:paraId="27B15FAE" w14:textId="77777777" w:rsidR="00123008" w:rsidRDefault="00123008" w:rsidP="00C71658">
      <w:r>
        <w:continuationSeparator/>
      </w:r>
    </w:p>
    <w:p w14:paraId="5AB06B2E" w14:textId="77777777" w:rsidR="00123008" w:rsidRDefault="00123008"/>
    <w:p w14:paraId="3D0CB3CE" w14:textId="77777777" w:rsidR="00123008" w:rsidRDefault="001230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sdt>
    <w:sdtPr>
      <w:rPr>
        <w:rStyle w:val="PageNumber"/>
      </w:rPr>
      <w:id w:val="-1818109919"/>
      <w:docPartObj>
        <w:docPartGallery w:val="Page Numbers (Top of Page)"/>
        <w:docPartUnique/>
      </w:docPartObj>
    </w:sdtPr>
    <w:sdtContent>
      <w:p w14:paraId="6D07414A" w14:textId="77777777" w:rsidR="00C71658" w:rsidRDefault="00C71658" w:rsidP="005439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3A431" w14:textId="543B5E80" w:rsidR="003009CA" w:rsidRDefault="00D51EC2" w:rsidP="003009CA">
    <w:pPr>
      <w:pStyle w:val="Header"/>
      <w:spacing w:before="0"/>
    </w:pPr>
    <w:r>
      <w:rPr>
        <w:noProof/>
      </w:rPr>
      <w:drawing>
        <wp:inline distT="0" distB="0" distL="0" distR="0" wp14:anchorId="04A532FD" wp14:editId="71A50E7F">
          <wp:extent cx="6400800" cy="666750"/>
          <wp:effectExtent l="0" t="0" r="0" b="6350"/>
          <wp:docPr id="3" name="Picture 3" descr="Iowa State University, Office of the Senior Vice President and Provost logo in white text in a red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owa State University, Office of the Senior Vice President and Provost logo in white text in a red bloc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2.15pt;height:12.15pt;visibility:visible;mso-wrap-style:square" o:bullet="t">
        <v:imagedata r:id="rId1" o:title=""/>
      </v:shape>
    </w:pict>
  </w:numPicBullet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C917F4"/>
    <w:multiLevelType w:val="hybridMultilevel"/>
    <w:tmpl w:val="203C0804"/>
    <w:lvl w:ilvl="0" w:tplc="F0383B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86DC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1C7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543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4C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5052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502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B0BA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20DC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2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F06293"/>
    <w:multiLevelType w:val="hybridMultilevel"/>
    <w:tmpl w:val="E782F806"/>
    <w:lvl w:ilvl="0" w:tplc="8B4EA0CA">
      <w:start w:val="1"/>
      <w:numFmt w:val="decimal"/>
      <w:lvlText w:val="%1."/>
      <w:lvlJc w:val="left"/>
      <w:pPr>
        <w:ind w:left="46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2"/>
        <w:sz w:val="22"/>
        <w:szCs w:val="22"/>
        <w:lang w:val="en-US" w:eastAsia="en-US" w:bidi="ar-SA"/>
      </w:rPr>
    </w:lvl>
    <w:lvl w:ilvl="1" w:tplc="0820FF64">
      <w:numFmt w:val="bullet"/>
      <w:lvlText w:val="•"/>
      <w:lvlJc w:val="left"/>
      <w:pPr>
        <w:ind w:left="1408" w:hanging="361"/>
      </w:pPr>
      <w:rPr>
        <w:lang w:val="en-US" w:eastAsia="en-US" w:bidi="ar-SA"/>
      </w:rPr>
    </w:lvl>
    <w:lvl w:ilvl="2" w:tplc="4D122D50">
      <w:numFmt w:val="bullet"/>
      <w:lvlText w:val="•"/>
      <w:lvlJc w:val="left"/>
      <w:pPr>
        <w:ind w:left="2356" w:hanging="361"/>
      </w:pPr>
      <w:rPr>
        <w:lang w:val="en-US" w:eastAsia="en-US" w:bidi="ar-SA"/>
      </w:rPr>
    </w:lvl>
    <w:lvl w:ilvl="3" w:tplc="D0B078F2">
      <w:numFmt w:val="bullet"/>
      <w:lvlText w:val="•"/>
      <w:lvlJc w:val="left"/>
      <w:pPr>
        <w:ind w:left="3304" w:hanging="361"/>
      </w:pPr>
      <w:rPr>
        <w:lang w:val="en-US" w:eastAsia="en-US" w:bidi="ar-SA"/>
      </w:rPr>
    </w:lvl>
    <w:lvl w:ilvl="4" w:tplc="45402714">
      <w:numFmt w:val="bullet"/>
      <w:lvlText w:val="•"/>
      <w:lvlJc w:val="left"/>
      <w:pPr>
        <w:ind w:left="4252" w:hanging="361"/>
      </w:pPr>
      <w:rPr>
        <w:lang w:val="en-US" w:eastAsia="en-US" w:bidi="ar-SA"/>
      </w:rPr>
    </w:lvl>
    <w:lvl w:ilvl="5" w:tplc="756C4DCE">
      <w:numFmt w:val="bullet"/>
      <w:lvlText w:val="•"/>
      <w:lvlJc w:val="left"/>
      <w:pPr>
        <w:ind w:left="5200" w:hanging="361"/>
      </w:pPr>
      <w:rPr>
        <w:lang w:val="en-US" w:eastAsia="en-US" w:bidi="ar-SA"/>
      </w:rPr>
    </w:lvl>
    <w:lvl w:ilvl="6" w:tplc="4F5C16F4">
      <w:numFmt w:val="bullet"/>
      <w:lvlText w:val="•"/>
      <w:lvlJc w:val="left"/>
      <w:pPr>
        <w:ind w:left="6148" w:hanging="361"/>
      </w:pPr>
      <w:rPr>
        <w:lang w:val="en-US" w:eastAsia="en-US" w:bidi="ar-SA"/>
      </w:rPr>
    </w:lvl>
    <w:lvl w:ilvl="7" w:tplc="FDCC3086">
      <w:numFmt w:val="bullet"/>
      <w:lvlText w:val="•"/>
      <w:lvlJc w:val="left"/>
      <w:pPr>
        <w:ind w:left="7096" w:hanging="361"/>
      </w:pPr>
      <w:rPr>
        <w:lang w:val="en-US" w:eastAsia="en-US" w:bidi="ar-SA"/>
      </w:rPr>
    </w:lvl>
    <w:lvl w:ilvl="8" w:tplc="DBC4AE7E">
      <w:numFmt w:val="bullet"/>
      <w:lvlText w:val="•"/>
      <w:lvlJc w:val="left"/>
      <w:pPr>
        <w:ind w:left="8044" w:hanging="361"/>
      </w:pPr>
      <w:rPr>
        <w:lang w:val="en-US" w:eastAsia="en-US" w:bidi="ar-SA"/>
      </w:rPr>
    </w:lvl>
  </w:abstractNum>
  <w:num w:numId="1" w16cid:durableId="1717270105">
    <w:abstractNumId w:val="2"/>
  </w:num>
  <w:num w:numId="2" w16cid:durableId="462623900">
    <w:abstractNumId w:val="14"/>
  </w:num>
  <w:num w:numId="3" w16cid:durableId="142505173">
    <w:abstractNumId w:val="3"/>
  </w:num>
  <w:num w:numId="4" w16cid:durableId="1893616592">
    <w:abstractNumId w:val="10"/>
  </w:num>
  <w:num w:numId="5" w16cid:durableId="1379470975">
    <w:abstractNumId w:val="0"/>
  </w:num>
  <w:num w:numId="6" w16cid:durableId="844709320">
    <w:abstractNumId w:val="12"/>
  </w:num>
  <w:num w:numId="7" w16cid:durableId="1417091350">
    <w:abstractNumId w:val="5"/>
  </w:num>
  <w:num w:numId="8" w16cid:durableId="1801462259">
    <w:abstractNumId w:val="7"/>
  </w:num>
  <w:num w:numId="9" w16cid:durableId="1204440668">
    <w:abstractNumId w:val="15"/>
  </w:num>
  <w:num w:numId="10" w16cid:durableId="61611242">
    <w:abstractNumId w:val="1"/>
  </w:num>
  <w:num w:numId="11" w16cid:durableId="1379205524">
    <w:abstractNumId w:val="4"/>
  </w:num>
  <w:num w:numId="12" w16cid:durableId="1483810994">
    <w:abstractNumId w:val="9"/>
  </w:num>
  <w:num w:numId="13" w16cid:durableId="2111512436">
    <w:abstractNumId w:val="13"/>
  </w:num>
  <w:num w:numId="14" w16cid:durableId="1007831810">
    <w:abstractNumId w:val="6"/>
  </w:num>
  <w:num w:numId="15" w16cid:durableId="1872716902">
    <w:abstractNumId w:val="11"/>
  </w:num>
  <w:num w:numId="16" w16cid:durableId="983194622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575170286">
    <w:abstractNumId w:val="8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e, Melanie K [SVPP]">
    <w15:presenceInfo w15:providerId="AD" w15:userId="S::mklee@iastate.edu::eee32915-41e2-418f-87f4-79357acdf74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02DE"/>
    <w:rsid w:val="000D2CFE"/>
    <w:rsid w:val="000D59E6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39F"/>
    <w:rsid w:val="001049AB"/>
    <w:rsid w:val="00107167"/>
    <w:rsid w:val="00112D84"/>
    <w:rsid w:val="00117DAB"/>
    <w:rsid w:val="001209AB"/>
    <w:rsid w:val="001217C3"/>
    <w:rsid w:val="001226F4"/>
    <w:rsid w:val="00123008"/>
    <w:rsid w:val="00123328"/>
    <w:rsid w:val="00130B1A"/>
    <w:rsid w:val="00132E3A"/>
    <w:rsid w:val="00133164"/>
    <w:rsid w:val="00137374"/>
    <w:rsid w:val="0013787B"/>
    <w:rsid w:val="00143927"/>
    <w:rsid w:val="001452AF"/>
    <w:rsid w:val="00145E8F"/>
    <w:rsid w:val="00161EAB"/>
    <w:rsid w:val="00163212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12B8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37A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057"/>
    <w:rsid w:val="0029382B"/>
    <w:rsid w:val="00296B68"/>
    <w:rsid w:val="002A2680"/>
    <w:rsid w:val="002A2DF4"/>
    <w:rsid w:val="002A5282"/>
    <w:rsid w:val="002A647B"/>
    <w:rsid w:val="002A7612"/>
    <w:rsid w:val="002A7F5C"/>
    <w:rsid w:val="002B1AE1"/>
    <w:rsid w:val="002B49F4"/>
    <w:rsid w:val="002B66AE"/>
    <w:rsid w:val="002B7A1F"/>
    <w:rsid w:val="002C42B5"/>
    <w:rsid w:val="002C5378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104E7"/>
    <w:rsid w:val="00311777"/>
    <w:rsid w:val="00311AA3"/>
    <w:rsid w:val="00314253"/>
    <w:rsid w:val="0031473F"/>
    <w:rsid w:val="00321E59"/>
    <w:rsid w:val="003236EA"/>
    <w:rsid w:val="003243FA"/>
    <w:rsid w:val="003353D0"/>
    <w:rsid w:val="0033551B"/>
    <w:rsid w:val="00340DD5"/>
    <w:rsid w:val="00342C25"/>
    <w:rsid w:val="0034661E"/>
    <w:rsid w:val="003527F6"/>
    <w:rsid w:val="00354C8D"/>
    <w:rsid w:val="0036167D"/>
    <w:rsid w:val="003637C3"/>
    <w:rsid w:val="003706AF"/>
    <w:rsid w:val="00371168"/>
    <w:rsid w:val="0037394C"/>
    <w:rsid w:val="0038191C"/>
    <w:rsid w:val="003837A0"/>
    <w:rsid w:val="0038490B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D7264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2DC1"/>
    <w:rsid w:val="00487C92"/>
    <w:rsid w:val="00490AE8"/>
    <w:rsid w:val="00491439"/>
    <w:rsid w:val="004965E0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3B6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2CDD"/>
    <w:rsid w:val="00513989"/>
    <w:rsid w:val="005223DE"/>
    <w:rsid w:val="00525354"/>
    <w:rsid w:val="00531133"/>
    <w:rsid w:val="00537062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81B99"/>
    <w:rsid w:val="00581DCF"/>
    <w:rsid w:val="00582915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C4E26"/>
    <w:rsid w:val="005D242D"/>
    <w:rsid w:val="005D51BD"/>
    <w:rsid w:val="005D7BDA"/>
    <w:rsid w:val="005E0583"/>
    <w:rsid w:val="005E0F53"/>
    <w:rsid w:val="005E172F"/>
    <w:rsid w:val="005F0E5F"/>
    <w:rsid w:val="005F1680"/>
    <w:rsid w:val="005F1DC6"/>
    <w:rsid w:val="005F4A69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6DD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2A68"/>
    <w:rsid w:val="00694DDF"/>
    <w:rsid w:val="00695870"/>
    <w:rsid w:val="006959DE"/>
    <w:rsid w:val="0069765C"/>
    <w:rsid w:val="006A2267"/>
    <w:rsid w:val="006C0F7B"/>
    <w:rsid w:val="006C252E"/>
    <w:rsid w:val="006C6FD3"/>
    <w:rsid w:val="006E0C4D"/>
    <w:rsid w:val="006F624E"/>
    <w:rsid w:val="006F6F95"/>
    <w:rsid w:val="007038C5"/>
    <w:rsid w:val="00703AE8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0E71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7682"/>
    <w:rsid w:val="008A18B8"/>
    <w:rsid w:val="008A491D"/>
    <w:rsid w:val="008C1FDB"/>
    <w:rsid w:val="008C3FE2"/>
    <w:rsid w:val="008C63D2"/>
    <w:rsid w:val="008D00BA"/>
    <w:rsid w:val="008D6BFB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15F09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0558"/>
    <w:rsid w:val="00941027"/>
    <w:rsid w:val="0094546B"/>
    <w:rsid w:val="009472B9"/>
    <w:rsid w:val="009512F2"/>
    <w:rsid w:val="00952CA2"/>
    <w:rsid w:val="009530D3"/>
    <w:rsid w:val="0095349A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1E5E"/>
    <w:rsid w:val="00B14D5E"/>
    <w:rsid w:val="00B16981"/>
    <w:rsid w:val="00B16D99"/>
    <w:rsid w:val="00B171D4"/>
    <w:rsid w:val="00B3204D"/>
    <w:rsid w:val="00B32AE2"/>
    <w:rsid w:val="00B32C58"/>
    <w:rsid w:val="00B37AEA"/>
    <w:rsid w:val="00B4280D"/>
    <w:rsid w:val="00B44E85"/>
    <w:rsid w:val="00B46967"/>
    <w:rsid w:val="00B4717A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50CC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1EC2"/>
    <w:rsid w:val="00D5565B"/>
    <w:rsid w:val="00D60109"/>
    <w:rsid w:val="00D623DB"/>
    <w:rsid w:val="00D6419D"/>
    <w:rsid w:val="00D6575C"/>
    <w:rsid w:val="00D74DA7"/>
    <w:rsid w:val="00D84F75"/>
    <w:rsid w:val="00D85B52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24B9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2D1C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77453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B2EB3"/>
    <w:rsid w:val="00EC2B8C"/>
    <w:rsid w:val="00EC7207"/>
    <w:rsid w:val="00EC7D49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4F23"/>
    <w:rsid w:val="00F0698A"/>
    <w:rsid w:val="00F07EBC"/>
    <w:rsid w:val="00F11042"/>
    <w:rsid w:val="00F12FD4"/>
    <w:rsid w:val="00F20EA7"/>
    <w:rsid w:val="00F251AC"/>
    <w:rsid w:val="00F25761"/>
    <w:rsid w:val="00F2676C"/>
    <w:rsid w:val="00F30838"/>
    <w:rsid w:val="00F32FD1"/>
    <w:rsid w:val="00F40A0C"/>
    <w:rsid w:val="00F40AE1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592D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B32AE2"/>
    <w:pPr>
      <w:tabs>
        <w:tab w:val="right" w:leader="dot" w:pos="9350"/>
      </w:tabs>
      <w:spacing w:before="0"/>
      <w:jc w:val="center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EB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EB3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5BEDAD-3ABA-4111-9D2C-56564672B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82</Words>
  <Characters>1074</Characters>
  <Application>Microsoft Office Word</Application>
  <DocSecurity>0</DocSecurity>
  <Lines>3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3</cp:revision>
  <cp:lastPrinted>2022-07-21T18:13:00Z</cp:lastPrinted>
  <dcterms:created xsi:type="dcterms:W3CDTF">2024-06-06T14:16:00Z</dcterms:created>
  <dcterms:modified xsi:type="dcterms:W3CDTF">2026-01-06T18:46:00Z</dcterms:modified>
</cp:coreProperties>
</file>